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CE09F" w14:textId="68E73F6A" w:rsidR="002A79C9" w:rsidRDefault="00C67478" w:rsidP="00C67478">
      <w:pPr>
        <w:jc w:val="center"/>
      </w:pPr>
      <w:r>
        <w:rPr>
          <w:noProof/>
        </w:rPr>
        <w:drawing>
          <wp:inline distT="0" distB="0" distL="0" distR="0" wp14:anchorId="395A7A48" wp14:editId="6AE4DC60">
            <wp:extent cx="3251200" cy="1828800"/>
            <wp:effectExtent l="0" t="0" r="635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1327" cy="1828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BF1F" w14:textId="3184BD9C" w:rsidR="00C67478" w:rsidRDefault="00C67478" w:rsidP="00C67478">
      <w:pPr>
        <w:spacing w:after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“Hearing Complaints with </w:t>
      </w:r>
      <w:proofErr w:type="gramStart"/>
      <w:r>
        <w:rPr>
          <w:b/>
          <w:bCs/>
          <w:i/>
          <w:iCs/>
        </w:rPr>
        <w:t>Compassion</w:t>
      </w:r>
      <w:proofErr w:type="gramEnd"/>
      <w:r>
        <w:rPr>
          <w:b/>
          <w:bCs/>
          <w:i/>
          <w:iCs/>
        </w:rPr>
        <w:t>”</w:t>
      </w:r>
    </w:p>
    <w:p w14:paraId="4C6AC803" w14:textId="3D163031" w:rsidR="00C67478" w:rsidRDefault="00C67478" w:rsidP="00C67478">
      <w:pPr>
        <w:spacing w:after="0"/>
        <w:jc w:val="center"/>
        <w:rPr>
          <w:i/>
          <w:iCs/>
        </w:rPr>
      </w:pPr>
      <w:r>
        <w:rPr>
          <w:i/>
          <w:iCs/>
        </w:rPr>
        <w:t>Acts 8:26-</w:t>
      </w:r>
      <w:proofErr w:type="gramStart"/>
      <w:r>
        <w:rPr>
          <w:i/>
          <w:iCs/>
        </w:rPr>
        <w:t>35</w:t>
      </w:r>
      <w:proofErr w:type="gramEnd"/>
    </w:p>
    <w:p w14:paraId="1743AA69" w14:textId="19ED331F" w:rsidR="000D70C3" w:rsidRDefault="000D70C3" w:rsidP="00C67478">
      <w:pPr>
        <w:spacing w:after="0"/>
        <w:jc w:val="center"/>
        <w:rPr>
          <w:i/>
          <w:iCs/>
        </w:rPr>
      </w:pPr>
    </w:p>
    <w:p w14:paraId="3BCEEFD9" w14:textId="506ED2E9" w:rsidR="000D70C3" w:rsidRDefault="000D70C3" w:rsidP="000D70C3">
      <w:pPr>
        <w:spacing w:after="0"/>
        <w:rPr>
          <w:i/>
          <w:iCs/>
        </w:rPr>
      </w:pPr>
    </w:p>
    <w:p w14:paraId="56CCD5F3" w14:textId="77777777" w:rsidR="00171379" w:rsidRDefault="00171379" w:rsidP="00C67478">
      <w:pPr>
        <w:spacing w:after="0"/>
        <w:jc w:val="center"/>
        <w:rPr>
          <w:i/>
          <w:iCs/>
        </w:rPr>
      </w:pPr>
    </w:p>
    <w:p w14:paraId="3762466F" w14:textId="55096F8D" w:rsidR="006A2734" w:rsidRDefault="007E295A" w:rsidP="002D4323">
      <w:pPr>
        <w:pStyle w:val="ListParagraph"/>
        <w:numPr>
          <w:ilvl w:val="0"/>
          <w:numId w:val="1"/>
        </w:numPr>
        <w:spacing w:after="0"/>
      </w:pPr>
      <w:r w:rsidRPr="007E295A">
        <w:rPr>
          <w:b/>
          <w:bCs/>
        </w:rPr>
        <w:t>R</w:t>
      </w:r>
      <w:r>
        <w:rPr>
          <w:b/>
          <w:bCs/>
        </w:rPr>
        <w:t>ead Acts 8:</w:t>
      </w:r>
      <w:r w:rsidR="006A2734">
        <w:rPr>
          <w:b/>
          <w:bCs/>
        </w:rPr>
        <w:t xml:space="preserve">30-31. </w:t>
      </w:r>
      <w:r w:rsidR="006A2734">
        <w:t xml:space="preserve">Have you ever been frustrated trying </w:t>
      </w:r>
      <w:r w:rsidR="00A76EAB">
        <w:t xml:space="preserve">to </w:t>
      </w:r>
      <w:r w:rsidR="006A2734">
        <w:t xml:space="preserve">understand Scripture? What are the greatest obstacles to you? </w:t>
      </w:r>
    </w:p>
    <w:p w14:paraId="660958C6" w14:textId="77777777" w:rsidR="00A76EAB" w:rsidRDefault="00A76EAB" w:rsidP="00A76EAB">
      <w:pPr>
        <w:pStyle w:val="ListParagraph"/>
        <w:spacing w:after="0"/>
      </w:pPr>
    </w:p>
    <w:p w14:paraId="3778FD49" w14:textId="77777777" w:rsidR="006A2734" w:rsidRDefault="006A2734" w:rsidP="006A2734">
      <w:pPr>
        <w:spacing w:after="0"/>
      </w:pPr>
    </w:p>
    <w:p w14:paraId="29F98780" w14:textId="2E16B05F" w:rsidR="007E295A" w:rsidRPr="007E295A" w:rsidRDefault="006A2734" w:rsidP="006A2734">
      <w:pPr>
        <w:spacing w:after="0"/>
      </w:pPr>
      <w:r>
        <w:t xml:space="preserve"> </w:t>
      </w:r>
    </w:p>
    <w:p w14:paraId="1A93282A" w14:textId="0F9F9AFE" w:rsidR="00C67478" w:rsidRDefault="00A4436E" w:rsidP="002D4323">
      <w:pPr>
        <w:pStyle w:val="ListParagraph"/>
        <w:numPr>
          <w:ilvl w:val="0"/>
          <w:numId w:val="1"/>
        </w:numPr>
        <w:spacing w:after="0"/>
      </w:pPr>
      <w:r w:rsidRPr="007E295A">
        <w:rPr>
          <w:b/>
          <w:bCs/>
        </w:rPr>
        <w:t xml:space="preserve">Read </w:t>
      </w:r>
      <w:r w:rsidR="006A2734">
        <w:rPr>
          <w:b/>
          <w:bCs/>
        </w:rPr>
        <w:t xml:space="preserve">Isaiah </w:t>
      </w:r>
      <w:r w:rsidRPr="007E295A">
        <w:rPr>
          <w:b/>
          <w:bCs/>
        </w:rPr>
        <w:t>53</w:t>
      </w:r>
      <w:r w:rsidR="00171379" w:rsidRPr="007E295A">
        <w:rPr>
          <w:b/>
          <w:bCs/>
        </w:rPr>
        <w:t xml:space="preserve">. </w:t>
      </w:r>
      <w:r w:rsidR="00171379">
        <w:t>Which verses stand out to you</w:t>
      </w:r>
      <w:r w:rsidR="000D70C3">
        <w:t xml:space="preserve">? Which are most surprising? </w:t>
      </w:r>
      <w:r w:rsidR="000724FA">
        <w:t xml:space="preserve"> </w:t>
      </w:r>
      <w:r w:rsidR="006A2734">
        <w:t>Which are the most confusing</w:t>
      </w:r>
      <w:r w:rsidR="00A76EAB">
        <w:t>?</w:t>
      </w:r>
    </w:p>
    <w:p w14:paraId="7909CDCC" w14:textId="77777777" w:rsidR="00A76EAB" w:rsidRDefault="00A76EAB" w:rsidP="00A76EAB">
      <w:pPr>
        <w:pStyle w:val="ListParagraph"/>
        <w:spacing w:after="0"/>
      </w:pPr>
    </w:p>
    <w:p w14:paraId="1F7C26E9" w14:textId="611CC1D1" w:rsidR="00A76EAB" w:rsidRDefault="00A76EAB" w:rsidP="00A76EAB">
      <w:pPr>
        <w:spacing w:after="0"/>
      </w:pPr>
    </w:p>
    <w:p w14:paraId="274463BE" w14:textId="77777777" w:rsidR="00A76EAB" w:rsidRDefault="00A76EAB" w:rsidP="00A76EAB">
      <w:pPr>
        <w:spacing w:after="0"/>
      </w:pPr>
    </w:p>
    <w:p w14:paraId="28D0C6C2" w14:textId="74F91FAC" w:rsidR="006A2734" w:rsidRDefault="0064280A" w:rsidP="002D4323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>The Ethiopian’s race, religion and condition as a eunuch were all impediments to hi</w:t>
      </w:r>
      <w:r w:rsidR="00A76EAB">
        <w:rPr>
          <w:b/>
          <w:bCs/>
        </w:rPr>
        <w:t>m</w:t>
      </w:r>
      <w:r w:rsidR="00BC7367">
        <w:rPr>
          <w:b/>
          <w:bCs/>
        </w:rPr>
        <w:t xml:space="preserve"> </w:t>
      </w:r>
      <w:r>
        <w:rPr>
          <w:b/>
          <w:bCs/>
        </w:rPr>
        <w:t xml:space="preserve">being accepted into Judaism. Look back at Isaiah 53. Which verses </w:t>
      </w:r>
      <w:r w:rsidR="00994F73">
        <w:rPr>
          <w:b/>
          <w:bCs/>
        </w:rPr>
        <w:t>clear the way for hi</w:t>
      </w:r>
      <w:r w:rsidR="00A76EAB">
        <w:rPr>
          <w:b/>
          <w:bCs/>
        </w:rPr>
        <w:t>m</w:t>
      </w:r>
      <w:r w:rsidR="00994F73">
        <w:rPr>
          <w:b/>
          <w:bCs/>
        </w:rPr>
        <w:t xml:space="preserve"> being baptized and accepted by God? </w:t>
      </w:r>
    </w:p>
    <w:p w14:paraId="5D626A42" w14:textId="5B38FBE6" w:rsidR="006A2734" w:rsidRDefault="006A2734" w:rsidP="006A2734">
      <w:pPr>
        <w:spacing w:after="0"/>
      </w:pPr>
    </w:p>
    <w:p w14:paraId="3424862A" w14:textId="77777777" w:rsidR="006A2734" w:rsidRPr="00C67478" w:rsidRDefault="006A2734" w:rsidP="006A2734">
      <w:pPr>
        <w:spacing w:after="0"/>
      </w:pPr>
    </w:p>
    <w:sectPr w:rsidR="006A2734" w:rsidRPr="00C674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574332"/>
    <w:multiLevelType w:val="hybridMultilevel"/>
    <w:tmpl w:val="3998F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DU3Nbc0NTQxNzVQ0lEKTi0uzszPAykwrAUARLbyoSwAAAA="/>
  </w:docVars>
  <w:rsids>
    <w:rsidRoot w:val="00C67478"/>
    <w:rsid w:val="000724FA"/>
    <w:rsid w:val="000D70C3"/>
    <w:rsid w:val="00171379"/>
    <w:rsid w:val="002A79C9"/>
    <w:rsid w:val="002D4323"/>
    <w:rsid w:val="004E2F56"/>
    <w:rsid w:val="0064280A"/>
    <w:rsid w:val="006A2734"/>
    <w:rsid w:val="007E295A"/>
    <w:rsid w:val="00994F73"/>
    <w:rsid w:val="00A4436E"/>
    <w:rsid w:val="00A76EAB"/>
    <w:rsid w:val="00BC7367"/>
    <w:rsid w:val="00C6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1AE15"/>
  <w15:chartTrackingRefBased/>
  <w15:docId w15:val="{BEDCED30-1735-4711-829D-E102A3075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3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6-14T00:55:00Z</dcterms:created>
  <dcterms:modified xsi:type="dcterms:W3CDTF">2021-06-14T02:00:00Z</dcterms:modified>
</cp:coreProperties>
</file>